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6F7ABF" w14:textId="77777777" w:rsidR="00702BCB" w:rsidRDefault="00702BCB" w:rsidP="00702BCB">
      <w:pPr>
        <w:pStyle w:val="BodyTextIndent"/>
        <w:ind w:left="0"/>
        <w:rPr>
          <w:sz w:val="22"/>
          <w:szCs w:val="22"/>
        </w:rPr>
      </w:pPr>
      <w:r>
        <w:rPr>
          <w:b/>
          <w:sz w:val="22"/>
          <w:szCs w:val="22"/>
        </w:rPr>
        <w:t xml:space="preserve">_____ PRESIDENT </w:t>
      </w:r>
    </w:p>
    <w:p w14:paraId="09C491FC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eside over all business meetings of the organization and the State Executive C</w:t>
      </w:r>
      <w:r w:rsidR="00C50E79">
        <w:rPr>
          <w:sz w:val="22"/>
          <w:szCs w:val="22"/>
        </w:rPr>
        <w:t>ommittee</w:t>
      </w:r>
      <w:r>
        <w:rPr>
          <w:sz w:val="22"/>
          <w:szCs w:val="22"/>
        </w:rPr>
        <w:t>.</w:t>
      </w:r>
    </w:p>
    <w:p w14:paraId="5521248C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upervise the progress of the approved Program of Work (POW)</w:t>
      </w:r>
      <w:r w:rsidR="00702BCB">
        <w:rPr>
          <w:sz w:val="22"/>
          <w:szCs w:val="22"/>
        </w:rPr>
        <w:t>.</w:t>
      </w:r>
    </w:p>
    <w:p w14:paraId="738401F0" w14:textId="77777777" w:rsidR="005F3D54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>.</w:t>
      </w:r>
    </w:p>
    <w:p w14:paraId="2A4B451B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monthly updates to the State Advisor regarding progress on the POW</w:t>
      </w:r>
      <w:r w:rsidR="00702BCB">
        <w:rPr>
          <w:sz w:val="22"/>
          <w:szCs w:val="22"/>
        </w:rPr>
        <w:t>.</w:t>
      </w:r>
    </w:p>
    <w:p w14:paraId="24A6EC76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mmunicate regularly with the other state officers</w:t>
      </w:r>
      <w:r w:rsidR="005F3D54">
        <w:rPr>
          <w:sz w:val="22"/>
          <w:szCs w:val="22"/>
        </w:rPr>
        <w:t>, to include communication regarding activities to promote the POW</w:t>
      </w:r>
      <w:r>
        <w:rPr>
          <w:sz w:val="22"/>
          <w:szCs w:val="22"/>
        </w:rPr>
        <w:t>.</w:t>
      </w:r>
    </w:p>
    <w:p w14:paraId="32CA2191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Establish a professional environment for the council.</w:t>
      </w:r>
    </w:p>
    <w:p w14:paraId="0F768215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mote chapter leadership knowledge via regular posts to Alabama HOSA social media</w:t>
      </w:r>
      <w:r w:rsidR="00702BCB">
        <w:rPr>
          <w:sz w:val="22"/>
          <w:szCs w:val="22"/>
        </w:rPr>
        <w:t>.</w:t>
      </w:r>
    </w:p>
    <w:p w14:paraId="50692144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eside at </w:t>
      </w:r>
      <w:r w:rsidR="005F3D54">
        <w:rPr>
          <w:sz w:val="22"/>
          <w:szCs w:val="22"/>
        </w:rPr>
        <w:t>state leadership conference</w:t>
      </w:r>
      <w:r>
        <w:rPr>
          <w:sz w:val="22"/>
          <w:szCs w:val="22"/>
        </w:rPr>
        <w:t>.</w:t>
      </w:r>
    </w:p>
    <w:p w14:paraId="6C2E0C09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Be familiar with all HOSA ceremonies and parliamentary procedure.</w:t>
      </w:r>
    </w:p>
    <w:p w14:paraId="3D90A969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Sit on appointed advisory boards when asked by State Advisor.  </w:t>
      </w:r>
    </w:p>
    <w:p w14:paraId="71BFE999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Represent the organization at other meetings</w:t>
      </w:r>
      <w:r w:rsidR="005F3D54">
        <w:rPr>
          <w:sz w:val="22"/>
          <w:szCs w:val="22"/>
        </w:rPr>
        <w:t xml:space="preserve"> as deemed necessary by the State Advisor</w:t>
      </w:r>
      <w:r>
        <w:rPr>
          <w:sz w:val="22"/>
          <w:szCs w:val="22"/>
        </w:rPr>
        <w:t>.</w:t>
      </w:r>
    </w:p>
    <w:p w14:paraId="6A718538" w14:textId="77777777"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1ST VICE PRESIDENT (SECRETARY) </w:t>
      </w:r>
    </w:p>
    <w:p w14:paraId="2010B240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Assume responsibility in the absence of the President.</w:t>
      </w:r>
    </w:p>
    <w:p w14:paraId="3B931339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Keep the minutes of the state Executive Council meetings.</w:t>
      </w:r>
    </w:p>
    <w:p w14:paraId="1455409C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Type and e-mail the minutes to the State Advisor within 30 days after the meeting. </w:t>
      </w:r>
    </w:p>
    <w:p w14:paraId="259C5E6A" w14:textId="77777777" w:rsidR="00702BCB" w:rsidRDefault="00C50E79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a r</w:t>
      </w:r>
      <w:r w:rsidR="00702BCB">
        <w:rPr>
          <w:sz w:val="22"/>
          <w:szCs w:val="22"/>
        </w:rPr>
        <w:t>ead</w:t>
      </w:r>
      <w:r>
        <w:rPr>
          <w:sz w:val="22"/>
          <w:szCs w:val="22"/>
        </w:rPr>
        <w:t>ing</w:t>
      </w:r>
      <w:r w:rsidR="00702BCB">
        <w:rPr>
          <w:sz w:val="22"/>
          <w:szCs w:val="22"/>
        </w:rPr>
        <w:t xml:space="preserve"> minute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nd other communication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t </w:t>
      </w:r>
      <w:r>
        <w:rPr>
          <w:sz w:val="22"/>
          <w:szCs w:val="22"/>
        </w:rPr>
        <w:t xml:space="preserve">Executive Committee </w:t>
      </w:r>
      <w:r w:rsidR="00702BCB">
        <w:rPr>
          <w:sz w:val="22"/>
          <w:szCs w:val="22"/>
        </w:rPr>
        <w:t>meetings.</w:t>
      </w:r>
    </w:p>
    <w:p w14:paraId="7ADED5C1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 xml:space="preserve"> and other state officers</w:t>
      </w:r>
      <w:r>
        <w:rPr>
          <w:sz w:val="22"/>
          <w:szCs w:val="22"/>
        </w:rPr>
        <w:t>.</w:t>
      </w:r>
    </w:p>
    <w:p w14:paraId="51BB57BB" w14:textId="77777777"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llaborate with the other state officers to update the state officer workshops/activities and provide an outline and synopsis to the State Advisor by the conclusion of the State Officer Leadership Summit.</w:t>
      </w:r>
    </w:p>
    <w:p w14:paraId="1B217C46" w14:textId="77777777" w:rsidR="005F3D54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omote chapter competitive event knowledge </w:t>
      </w:r>
      <w:r w:rsidR="00983DAA">
        <w:rPr>
          <w:sz w:val="22"/>
          <w:szCs w:val="22"/>
        </w:rPr>
        <w:t>via informational</w:t>
      </w:r>
      <w:r>
        <w:rPr>
          <w:sz w:val="22"/>
          <w:szCs w:val="22"/>
        </w:rPr>
        <w:t xml:space="preserve"> posts to Alabama HOSA social media.</w:t>
      </w:r>
    </w:p>
    <w:p w14:paraId="6EA94D03" w14:textId="77777777"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erve in any capacity as directed by the President.</w:t>
      </w:r>
    </w:p>
    <w:p w14:paraId="6FFC6625" w14:textId="77777777"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VICE PRESIDENT OF </w:t>
      </w:r>
      <w:r w:rsidR="00237AE6">
        <w:rPr>
          <w:b/>
          <w:sz w:val="22"/>
          <w:szCs w:val="22"/>
        </w:rPr>
        <w:t>CHAPTER RELATIONS</w:t>
      </w:r>
      <w:r>
        <w:rPr>
          <w:b/>
          <w:sz w:val="22"/>
          <w:szCs w:val="22"/>
        </w:rPr>
        <w:t xml:space="preserve"> </w:t>
      </w:r>
    </w:p>
    <w:p w14:paraId="40E79599" w14:textId="77777777" w:rsidR="00237AE6" w:rsidRDefault="00237AE6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welcome letter from the Executive Committee to</w:t>
      </w:r>
      <w:r w:rsidR="00983DAA">
        <w:rPr>
          <w:rFonts w:ascii="Times New Roman" w:hAnsi="Times New Roman"/>
          <w:b w:val="0"/>
          <w:sz w:val="22"/>
          <w:szCs w:val="22"/>
        </w:rPr>
        <w:t xml:space="preserve"> be dispersed to new chapters.</w:t>
      </w:r>
    </w:p>
    <w:p w14:paraId="0F62E7AD" w14:textId="77777777"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 flyers or brochures to be distributed to chapters about national and state programs</w:t>
      </w:r>
      <w:r w:rsidR="00237AE6">
        <w:rPr>
          <w:rFonts w:ascii="Times New Roman" w:hAnsi="Times New Roman"/>
          <w:b w:val="0"/>
          <w:sz w:val="22"/>
          <w:szCs w:val="22"/>
        </w:rPr>
        <w:t>, and Alabama HOSA update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14:paraId="605E8A33" w14:textId="77777777" w:rsidR="00702BCB" w:rsidRDefault="00702BCB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rovide leadership in </w:t>
      </w:r>
      <w:r w:rsidR="00237AE6">
        <w:rPr>
          <w:bCs/>
          <w:sz w:val="22"/>
          <w:szCs w:val="22"/>
        </w:rPr>
        <w:t>promoting</w:t>
      </w:r>
      <w:r>
        <w:rPr>
          <w:bCs/>
          <w:sz w:val="22"/>
          <w:szCs w:val="22"/>
        </w:rPr>
        <w:t xml:space="preserve"> the organization</w:t>
      </w:r>
      <w:r w:rsidR="00237AE6">
        <w:rPr>
          <w:bCs/>
          <w:sz w:val="22"/>
          <w:szCs w:val="22"/>
        </w:rPr>
        <w:t>’</w:t>
      </w:r>
      <w:r>
        <w:rPr>
          <w:bCs/>
          <w:sz w:val="22"/>
          <w:szCs w:val="22"/>
        </w:rPr>
        <w:t>s community service program and service learning opportunities.</w:t>
      </w:r>
    </w:p>
    <w:p w14:paraId="25E8A2C4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Supervise the Alabama HOSA social media sites.</w:t>
      </w:r>
    </w:p>
    <w:p w14:paraId="68B903AE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mote knowledge of HOSA’s current activities via regular posts to Alabama HOSA social media.</w:t>
      </w:r>
    </w:p>
    <w:p w14:paraId="1CCF192F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Communicate regularly with state officers regarding social media activity.</w:t>
      </w:r>
    </w:p>
    <w:p w14:paraId="5005D3ED" w14:textId="77777777"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vide a report of activities at Executive Committee meetings.</w:t>
      </w:r>
    </w:p>
    <w:p w14:paraId="0A9FF940" w14:textId="77777777" w:rsidR="00702BCB" w:rsidRDefault="00702BCB" w:rsidP="00702BCB">
      <w:pPr>
        <w:pStyle w:val="BodyTextIndent"/>
        <w:numPr>
          <w:ilvl w:val="1"/>
          <w:numId w:val="1"/>
        </w:numPr>
        <w:rPr>
          <w:sz w:val="22"/>
          <w:szCs w:val="22"/>
        </w:rPr>
      </w:pPr>
      <w:r>
        <w:rPr>
          <w:bCs/>
          <w:sz w:val="22"/>
          <w:szCs w:val="22"/>
        </w:rPr>
        <w:t>S</w:t>
      </w:r>
      <w:r>
        <w:rPr>
          <w:sz w:val="22"/>
          <w:szCs w:val="22"/>
        </w:rPr>
        <w:t>erve in any capacity as directed by the President.</w:t>
      </w:r>
    </w:p>
    <w:p w14:paraId="3629D109" w14:textId="77777777" w:rsidR="00702BCB" w:rsidRDefault="00702BCB" w:rsidP="00702BCB">
      <w:pPr>
        <w:pStyle w:val="BodyTextIndent2"/>
        <w:ind w:left="0"/>
        <w:rPr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_____ VICE PRESIDENT OF </w:t>
      </w:r>
      <w:r w:rsidR="00237AE6">
        <w:rPr>
          <w:rFonts w:ascii="Times New Roman" w:hAnsi="Times New Roman"/>
          <w:sz w:val="22"/>
          <w:szCs w:val="22"/>
        </w:rPr>
        <w:t>MEMBERSHIP</w:t>
      </w:r>
    </w:p>
    <w:p w14:paraId="7D45165D" w14:textId="77777777"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Collaborate with the state officers to update and revise the state officer workshop/activities.</w:t>
      </w:r>
    </w:p>
    <w:p w14:paraId="5E77F4A8" w14:textId="77777777"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letter to the chapters offering state officer visits and detailing the content of workshop opportunities.</w:t>
      </w:r>
    </w:p>
    <w:p w14:paraId="3AF1A913" w14:textId="77777777" w:rsidR="00C50E79" w:rsidRPr="00C50E79" w:rsidRDefault="00C50E79" w:rsidP="00C50E79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al flyers or brochures detailing</w:t>
      </w:r>
      <w:r w:rsidR="003614BB">
        <w:rPr>
          <w:rFonts w:ascii="Times New Roman" w:hAnsi="Times New Roman"/>
          <w:b w:val="0"/>
          <w:sz w:val="22"/>
          <w:szCs w:val="22"/>
        </w:rPr>
        <w:t xml:space="preserve"> competitive event information and helpful hint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14:paraId="63F001C9" w14:textId="77777777"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mote chapter effectiveness via regular reminders of workshops</w:t>
      </w:r>
      <w:r w:rsidR="00C50E79">
        <w:rPr>
          <w:rFonts w:ascii="Times New Roman" w:hAnsi="Times New Roman"/>
          <w:b w:val="0"/>
          <w:sz w:val="22"/>
          <w:szCs w:val="22"/>
        </w:rPr>
        <w:t xml:space="preserve"> and state officer </w:t>
      </w:r>
      <w:r>
        <w:rPr>
          <w:rFonts w:ascii="Times New Roman" w:hAnsi="Times New Roman"/>
          <w:b w:val="0"/>
          <w:sz w:val="22"/>
          <w:szCs w:val="22"/>
        </w:rPr>
        <w:t>visit opportunities to Alabama HOSA social media.</w:t>
      </w:r>
    </w:p>
    <w:p w14:paraId="09816B97" w14:textId="77777777"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leadership in planning and implementing programs for membership promotions and development.</w:t>
      </w:r>
    </w:p>
    <w:p w14:paraId="45094517" w14:textId="77777777"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a report of state officer visits at Executive Committee meetings.</w:t>
      </w:r>
    </w:p>
    <w:p w14:paraId="0FAC56E7" w14:textId="77777777"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Serve in any capacity as directed by the President.</w:t>
      </w:r>
    </w:p>
    <w:p w14:paraId="618EA3B3" w14:textId="77777777" w:rsidR="00702BCB" w:rsidRDefault="00702BCB" w:rsidP="00702BCB">
      <w:pPr>
        <w:pStyle w:val="BodyTextIndent2"/>
        <w:ind w:left="360"/>
        <w:rPr>
          <w:rFonts w:ascii="Times New Roman" w:hAnsi="Times New Roman"/>
          <w:b w:val="0"/>
          <w:sz w:val="22"/>
          <w:szCs w:val="22"/>
        </w:rPr>
      </w:pPr>
    </w:p>
    <w:p w14:paraId="382AE451" w14:textId="77777777" w:rsidR="0056747F" w:rsidRPr="003614BB" w:rsidRDefault="003614BB">
      <w:pPr>
        <w:rPr>
          <w:sz w:val="22"/>
        </w:rPr>
      </w:pPr>
      <w:r w:rsidRPr="003614BB">
        <w:rPr>
          <w:sz w:val="22"/>
        </w:rPr>
        <w:t>ALL State Officer positions are expected to visit local chapters and provide presentations and workshops that meet the needs expressed by the requesting chapter</w:t>
      </w:r>
      <w:r>
        <w:rPr>
          <w:sz w:val="22"/>
        </w:rPr>
        <w:t>(s)</w:t>
      </w:r>
      <w:r w:rsidRPr="003614BB">
        <w:rPr>
          <w:sz w:val="22"/>
        </w:rPr>
        <w:t>.</w:t>
      </w:r>
    </w:p>
    <w:sectPr w:rsidR="0056747F" w:rsidRPr="003614BB" w:rsidSect="00791893">
      <w:footerReference w:type="default" r:id="rId10"/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B182F7" w14:textId="77777777" w:rsidR="00FE6AE6" w:rsidRDefault="00FE6AE6" w:rsidP="00334C14">
      <w:r>
        <w:separator/>
      </w:r>
    </w:p>
  </w:endnote>
  <w:endnote w:type="continuationSeparator" w:id="0">
    <w:p w14:paraId="71246E27" w14:textId="77777777" w:rsidR="00FE6AE6" w:rsidRDefault="00FE6AE6" w:rsidP="00334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C3301" w14:textId="77777777" w:rsidR="00334C14" w:rsidRDefault="00334C14">
    <w:pPr>
      <w:pStyle w:val="Footer"/>
    </w:pPr>
    <w:r>
      <w:tab/>
    </w:r>
    <w:r>
      <w:tab/>
    </w:r>
    <w:r w:rsidR="00EB6DB2">
      <w:t xml:space="preserve">Reviewed </w:t>
    </w:r>
    <w:r w:rsidR="003232B0">
      <w:t>6/2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85CC8B" w14:textId="77777777" w:rsidR="00FE6AE6" w:rsidRDefault="00FE6AE6" w:rsidP="00334C14">
      <w:r>
        <w:separator/>
      </w:r>
    </w:p>
  </w:footnote>
  <w:footnote w:type="continuationSeparator" w:id="0">
    <w:p w14:paraId="3CCD0027" w14:textId="77777777" w:rsidR="00FE6AE6" w:rsidRDefault="00FE6AE6" w:rsidP="00334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C57380"/>
    <w:multiLevelType w:val="hybridMultilevel"/>
    <w:tmpl w:val="2E1C69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LewNDU0NDO3MDJX0lEKTi0uzszPAykwrAUAmezzBSwAAAA="/>
  </w:docVars>
  <w:rsids>
    <w:rsidRoot w:val="009F36D5"/>
    <w:rsid w:val="001F667E"/>
    <w:rsid w:val="00237AE6"/>
    <w:rsid w:val="003232B0"/>
    <w:rsid w:val="00334C14"/>
    <w:rsid w:val="003614BB"/>
    <w:rsid w:val="004F339A"/>
    <w:rsid w:val="0056747F"/>
    <w:rsid w:val="005F3D54"/>
    <w:rsid w:val="00640D68"/>
    <w:rsid w:val="00702BCB"/>
    <w:rsid w:val="00791893"/>
    <w:rsid w:val="008A7D9F"/>
    <w:rsid w:val="00983DAA"/>
    <w:rsid w:val="009F36D5"/>
    <w:rsid w:val="00A5507F"/>
    <w:rsid w:val="00B203CE"/>
    <w:rsid w:val="00BF5787"/>
    <w:rsid w:val="00C50E79"/>
    <w:rsid w:val="00C76DE3"/>
    <w:rsid w:val="00CD1929"/>
    <w:rsid w:val="00D6186B"/>
    <w:rsid w:val="00E34640"/>
    <w:rsid w:val="00EB6DB2"/>
    <w:rsid w:val="00F53782"/>
    <w:rsid w:val="00FB5552"/>
    <w:rsid w:val="00FE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BD2FE"/>
  <w15:chartTrackingRefBased/>
  <w15:docId w15:val="{2A529B22-9D5B-4A60-B809-A899DA844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B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unhideWhenUsed/>
    <w:rsid w:val="00702B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702BCB"/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702BCB"/>
    <w:pPr>
      <w:tabs>
        <w:tab w:val="left" w:pos="2160"/>
        <w:tab w:val="left" w:pos="2880"/>
      </w:tabs>
      <w:ind w:left="2880"/>
      <w:jc w:val="both"/>
    </w:pPr>
    <w:rPr>
      <w:rFonts w:ascii="Comic Sans MS" w:hAnsi="Comic Sans MS"/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702BCB"/>
    <w:rPr>
      <w:rFonts w:ascii="Comic Sans MS" w:eastAsia="Times New Roman" w:hAnsi="Comic Sans M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9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92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09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12837B-7299-45C7-9DB9-E9F3C1457F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F87ED1-9A53-4AFD-9697-701BCC1765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2BC798-70B0-41D6-AF4E-52CCAE442C47}">
  <ds:schemaRefs>
    <ds:schemaRef ds:uri="http://schemas.microsoft.com/office/2006/documentManagement/types"/>
    <ds:schemaRef ds:uri="http://www.w3.org/XML/1998/namespace"/>
    <ds:schemaRef ds:uri="http://purl.org/dc/elements/1.1/"/>
    <ds:schemaRef ds:uri="c142ca3d-41c6-4ec5-84f1-84307cb8bce7"/>
    <ds:schemaRef ds:uri="http://purl.org/dc/terms/"/>
    <ds:schemaRef ds:uri="dcd0cbe5-ab77-44ac-b024-61ec8454aa06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</cp:revision>
  <cp:lastPrinted>2017-03-22T19:09:00Z</cp:lastPrinted>
  <dcterms:created xsi:type="dcterms:W3CDTF">2020-09-02T19:43:00Z</dcterms:created>
  <dcterms:modified xsi:type="dcterms:W3CDTF">2020-09-0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